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lissa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li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1 Hill Terrace,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lissasmith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60696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ow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